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3"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ocial Worker position at your organization in Kazakhstan Almaty. As a dedicated professional with over five years of experience in social work, I am eager to contribute my skills and passion for community empowerment to support the needs of individuals, families, and communities in this vibrant city. This Cover Letter serves as an opportunity to share my qualifications, experiences, and commitment to fostering positive change in the region.</w:t>
      </w:r>
    </w:p>
    <w:p>
      <w:pPr>
        <w:pStyle w:val="BodyText"/>
      </w:pPr>
      <w:r>
        <w:t xml:space="preserve">My journey as a Social Worker began during my studies at [Your University Name], where I developed a strong foundation in human behavior, social policy, and community development. Since then, I have worked with diverse populations across various settings, including non-profit organizations, government agencies, and grassroots initiatives. These experiences have equipped me with the ability to address complex challenges such as poverty alleviation, mental health support, and access to education and healthcare services. What unites all my roles is a steadfast belief in the transformative power of social work to create equitable opportunities for all individuals.</w:t>
      </w:r>
    </w:p>
    <w:bookmarkStart w:id="20" w:name="why-kazakhstan-almaty"/>
    <w:p>
      <w:pPr>
        <w:pStyle w:val="Heading2"/>
      </w:pPr>
      <w:r>
        <w:t xml:space="preserve">Why Kazakhstan Almaty?</w:t>
      </w:r>
    </w:p>
    <w:p>
      <w:pPr>
        <w:pStyle w:val="FirstParagraph"/>
      </w:pPr>
      <w:r>
        <w:t xml:space="preserve">Almaty, as the cultural and economic hub of Kazakhstan, presents a unique opportunity to make a meaningful impact. The city’s rapid urbanization and multicultural demographics create both challenges and opportunities for social workers. I am particularly drawn to the mission of your organization, which aligns with my vision of building resilient communities through compassionate service. In Kazakhstan Almaty, I have seen firsthand how social workers can bridge gaps between marginalized groups and essential resources. For instance, during a recent project in [specific city or region], I collaborated with local leaders to design outreach programs that addressed the needs of displaced families and children from low-income households. This experience reinforced my desire to work in a dynamic environment where innovation and empathy converge.</w:t>
      </w:r>
    </w:p>
    <w:p>
      <w:pPr>
        <w:pStyle w:val="BodyText"/>
      </w:pPr>
      <w:r>
        <w:t xml:space="preserve">What excites me most about this opportunity is the chance to contribute to Almaty’s evolving social landscape. The city faces unique challenges, such as supporting immigrant populations, addressing youth unemployment, and promoting mental health awareness. My background in trauma-informed care, case management, and community engagement positions me to address these issues effectively. For example, in my previous role at [Previous Organization Name], I spearheaded a initiative that connected over 200 individuals with vocational training programs, significantly improving their employment prospects. I am confident that similar strategies can be adapted to benefit the communities of Kazakhstan Almaty.</w:t>
      </w:r>
    </w:p>
    <w:bookmarkEnd w:id="20"/>
    <w:bookmarkStart w:id="21" w:name="my-qualifications-and-strengths"/>
    <w:p>
      <w:pPr>
        <w:pStyle w:val="Heading2"/>
      </w:pPr>
      <w:r>
        <w:t xml:space="preserve">My Qualifications and Strengths</w:t>
      </w:r>
    </w:p>
    <w:p>
      <w:pPr>
        <w:pStyle w:val="FirstParagraph"/>
      </w:pPr>
      <w:r>
        <w:t xml:space="preserve">As a Social Worker, I prioritize client-centered approaches, ensuring that every individual feels heard and supported. My skills in active listening, cultural competence, and crisis intervention have enabled me to build trust with clients from diverse backgrounds. In Kazakhstan Almaty, where the population includes a mix of ethnic groups and international communities, this ability to connect across cultural boundaries is critical. I am fluent in [language(s) if applicable], which allows me to communicate effectively with a broader range of clients and stakeholders.</w:t>
      </w:r>
    </w:p>
    <w:p>
      <w:pPr>
        <w:pStyle w:val="BodyText"/>
      </w:pPr>
      <w:r>
        <w:t xml:space="preserve">Another strength I bring is my experience in program development. At [Previous Organization Name], I played a key role in designing a community-based mental health initiative that reduced stigma and increased access to counseling services for over 500 residents. This project not only improved outcomes for individuals but also strengthened the capacity of local organizations to provide ongoing support. I am eager to apply this expertise in Kazakhstan Almaty, where mental health resources are still developing, and community-driven solutions are urgently needed.</w:t>
      </w:r>
    </w:p>
    <w:p>
      <w:pPr>
        <w:pStyle w:val="BodyText"/>
      </w:pPr>
      <w:r>
        <w:t xml:space="preserve">Moreover, my ability to collaborate with multidisciplinary teams has been a cornerstone of my success. Whether working with healthcare providers, educators, or government agencies, I strive to create partnerships that amplify the impact of social work interventions. In Almaty’s context, this could mean advocating for policy changes that benefit vulnerable populations or coordinating with local NGOs to expand outreach efforts. I am also proficient in grant writing and data analysis, skills that can help your organization secure funding and measure the effectiveness of its programs.</w:t>
      </w:r>
    </w:p>
    <w:bookmarkEnd w:id="21"/>
    <w:bookmarkStart w:id="22" w:name="why-this-cover-letter-matters"/>
    <w:p>
      <w:pPr>
        <w:pStyle w:val="Heading2"/>
      </w:pPr>
      <w:r>
        <w:t xml:space="preserve">Why This Cover Letter Matters</w:t>
      </w:r>
    </w:p>
    <w:p>
      <w:pPr>
        <w:pStyle w:val="FirstParagraph"/>
      </w:pPr>
      <w:r>
        <w:t xml:space="preserve">This Cover Letter is more than a formal document; it is a reflection of my commitment to the values that define social work. In Kazakhstan Almaty, where the demand for compassionate and skilled professionals continues to grow, I am determined to contribute my expertise to create lasting change. My goal as a Social Worker is not merely to address immediate needs but to empower individuals and communities to thrive in the long term.</w:t>
      </w:r>
    </w:p>
    <w:p>
      <w:pPr>
        <w:pStyle w:val="BodyText"/>
      </w:pPr>
      <w:r>
        <w:t xml:space="preserve">I am particularly inspired by your organization’s focus on [specific mission or initiative, e.g., "youth development" or "family stabilization"]. I believe that my background in [specific area, e.g., "adolescent support" or "homelessness prevention"] aligns closely with these goals. For example, during my time at [Previous Organization Name], I led a mentorship program for at-risk youth that reduced recidivism rates by 30% over two years. This achievement underscores my ability to drive measurable outcomes while maintaining a deep respect for the dignity of each individual.</w:t>
      </w:r>
    </w:p>
    <w:p>
      <w:pPr>
        <w:pStyle w:val="BodyText"/>
      </w:pPr>
      <w:r>
        <w:t xml:space="preserve">Finally, I want to emphasize my adaptability and enthusiasm for working in new environments. While I have primarily focused on [mention previous locations or regions], I am confident that my transferable skills and cultural sensitivity will enable me to thrive in Kazakhstan Almaty. I am eager to learn about the unique challenges and opportunities of the region and to contribute meaningfully to your team’s mission.</w:t>
      </w:r>
    </w:p>
    <w:p>
      <w:pPr>
        <w:pStyle w:val="BodyText"/>
      </w:pPr>
      <w:r>
        <w:t xml:space="preserve">Thank you for considering my application. I would be honored to discuss how my experience, passion, and dedication can benefit your organization. Please feel free to contact me at [your phone number] or [your email address] at your earliest convenience. I look forward to the possibility of contributing to the vital work of social services in Kazakhstan Almaty.</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Kazakhstan Almaty</dc:title>
  <dc:creator/>
  <dc:language>en</dc:language>
  <cp:keywords/>
  <dcterms:created xsi:type="dcterms:W3CDTF">2025-12-10T12:12:41Z</dcterms:created>
  <dcterms:modified xsi:type="dcterms:W3CDTF">2025-12-10T12:12:41Z</dcterms:modified>
</cp:coreProperties>
</file>

<file path=docProps/custom.xml><?xml version="1.0" encoding="utf-8"?>
<Properties xmlns="http://schemas.openxmlformats.org/officeDocument/2006/custom-properties" xmlns:vt="http://schemas.openxmlformats.org/officeDocument/2006/docPropsVTypes"/>
</file>